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aptionedFigure"/>
      </w:pPr>
      <w:r>
        <w:drawing>
          <wp:inline>
            <wp:extent cx="1472665" cy="250256"/>
            <wp:effectExtent b="0" l="0" r="0" t="0"/>
            <wp:docPr descr="deadline" title="" id="1" name="Picture"/>
            <a:graphic>
              <a:graphicData uri="http://schemas.openxmlformats.org/drawingml/2006/picture">
                <pic:pic>
                  <pic:nvPicPr>
                    <pic:cNvPr descr="doc/dead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overview"/>
      <w:r>
        <w:t xml:space="preserve">1. Overview</w:t>
      </w:r>
      <w:bookmarkEnd w:id="23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4" w:name="data-and-analysis"/>
      <w:r>
        <w:t xml:space="preserve">2. Data and analysis</w:t>
      </w:r>
      <w:bookmarkEnd w:id="24"/>
    </w:p>
    <w:p>
      <w:pPr>
        <w:pStyle w:val="Heading3"/>
      </w:pPr>
      <w:bookmarkStart w:id="25" w:name="proteins"/>
      <w:r>
        <w:t xml:space="preserve">Proteins</w:t>
      </w:r>
      <w:bookmarkEnd w:id="25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r>
        <w:t xml:space="preserve">SNP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r>
        <w:t xml:space="preserve">Association analysis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8" w:name="software"/>
      <w:r>
        <w:t xml:space="preserve">Software</w:t>
      </w:r>
      <w:bookmarkEnd w:id="28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r>
        <w:t xml:space="preserve">3. Descriptive statistics</w:t>
      </w:r>
      <w:bookmarkEnd w:id="29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30" w:name="file-formats-for-gwas-results"/>
      <w:r>
        <w:t xml:space="preserve">4. File formats for GWAS results</w:t>
      </w:r>
      <w:bookmarkEnd w:id="30"/>
    </w:p>
    <w:p>
      <w:pPr>
        <w:pStyle w:val="Heading3"/>
      </w:pPr>
      <w:bookmarkStart w:id="31" w:name="snp-table-for-gwas-results"/>
      <w:r>
        <w:t xml:space="preserve">SNP table for GWAS results</w:t>
      </w:r>
      <w:bookmarkEnd w:id="31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r>
        <w:t xml:space="preserve">File-naming convention</w:t>
      </w:r>
      <w:bookmarkEnd w:id="32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r>
        <w:t xml:space="preserve">Notes on PLINK</w:t>
      </w:r>
      <w:bookmarkEnd w:id="33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4" w:name="meta-analysis"/>
      <w:r>
        <w:t xml:space="preserve">5. Meta-analysis</w:t>
      </w:r>
      <w:bookmarkEnd w:id="34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r>
        <w:t xml:space="preserve">6. Uploading of results</w:t>
      </w:r>
      <w:bookmarkEnd w:id="35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r>
        <w:t xml:space="preserve">7. Contact information</w:t>
      </w:r>
      <w:bookmarkEnd w:id="36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b29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01079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6:16:47Z</dcterms:created>
  <dcterms:modified xsi:type="dcterms:W3CDTF">2018-11-09T16:16:47Z</dcterms:modified>
</cp:coreProperties>
</file>